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keen interest in the Diplomat position at [Organization Name] in Australia Sydney. With a steadfast commitment to fostering international cooperation and a deep understanding of global diplomatic frameworks, I am eager to contribute my expertise to strengthen ties between nations and advance mutual interests in this dynamic region. Australia Sydney, as a strategic hub for trade, culture, and diplomacy, offers an unparalleled opportunity to engage with diverse stakeholders and uphold the principles of peaceful collaboration. This role aligns perfectly with my professional journey as a Diplomat, where I have dedicated myself to building bridges across borders through dialogue, negotiation, and cultural exchange.</w:t>
      </w:r>
    </w:p>
    <w:p>
      <w:pPr>
        <w:pStyle w:val="BodyText"/>
      </w:pPr>
      <w:r>
        <w:t xml:space="preserve">My career as a Diplomat has been defined by a passion for fostering international relations and resolving complex geopolitical challenges. Over the past [X years], I have served in various capacities that required navigating multilateral negotiations, managing cross-cultural teams, and representing national interests in high-stakes environments. For instance, during my tenure at [Previous Organization/Embassy], I spearheaded initiatives to enhance trade agreements between [Country A] and [Country B], which resulted in a 20% increase in bilateral exports within two years. These experiences have honed my ability to analyze geopolitical landscapes, anticipate challenges, and craft solutions that balance the priorities of multiple stakeholders.</w:t>
      </w:r>
    </w:p>
    <w:p>
      <w:pPr>
        <w:pStyle w:val="BodyText"/>
      </w:pPr>
      <w:r>
        <w:t xml:space="preserve">Australia Sydney holds a unique position as a nexus of global diplomacy, where the city’s multicultural fabric and strategic location between Asia and the West make it an essential player in international affairs. As a Diplomat, I recognize that effective engagement in such an environment requires not only technical expertise but also cultural sensitivity and adaptability. My background includes extensive work with Australian partners, including collaborations with [specific organizations or projects], which deepened my understanding of the nation’s diplomatic priorities and regional dynamics. For example, I recently led a delegation to Sydney to explore partnerships in renewable energy innovation, leveraging Australia’s commitment to sustainability as a cornerstone of its foreign policy. This experience reinforced my belief that diplomacy is not merely about policy but about building trust and shared vision.</w:t>
      </w:r>
    </w:p>
    <w:p>
      <w:pPr>
        <w:pStyle w:val="BodyText"/>
      </w:pPr>
      <w:r>
        <w:t xml:space="preserve">One of my most significant achievements as a Diplomat was mediating a dispute between [Country C] and [Country D] over resource-sharing agreements in the South Pacific. By facilitating open dialogue and emphasizing long-term mutual benefits, I helped broker a framework that stabilized relations and opened avenues for collaborative projects in infrastructure development. This success underscored my ability to navigate high-pressure scenarios while maintaining respect for all parties involved—a skill I am confident will translate seamlessly to the Australian Sydney context, where diplomacy often involves balancing competing interests across continents.</w:t>
      </w:r>
    </w:p>
    <w:p>
      <w:pPr>
        <w:pStyle w:val="BodyText"/>
      </w:pPr>
      <w:r>
        <w:t xml:space="preserve">Australia Sydney’s role as a global diplomatic hub is further amplified by its vibrant academic and business communities, which serve as vital conduits for international dialogue. As a Diplomat, I have consistently emphasized the importance of engaging with local stakeholders to ensure that foreign policy initiatives are both inclusive and impactful. In my previous role, I organized a series of workshops in [City/Region] that brought together diplomats, business leaders, and civil society representatives to discuss global challenges such as climate change and digital innovation. These efforts not only fostered meaningful partnerships but also highlighted the power of grassroots engagement in shaping diplomatic outcomes. I am eager to replicate this approach in Sydney, where the intersection of tradition and modernity offers a unique platform for progressive diplomacy.</w:t>
      </w:r>
    </w:p>
    <w:p>
      <w:pPr>
        <w:pStyle w:val="BodyText"/>
      </w:pPr>
      <w:r>
        <w:t xml:space="preserve">What sets me apart as a Diplomat is my ability to blend analytical rigor with creative problem-solving. I approach each challenge with a data-driven mindset, leveraging research and historical context to inform strategies that are both pragmatic and forward-thinking. At the same time, I recognize the human element at the heart of diplomacy—whether it is understanding local customs in Australia Sydney or addressing the concerns of marginalized communities through inclusive policies. This dual focus has enabled me to build lasting relationships with partners across diverse sectors, from government agencies to private enterprises.</w:t>
      </w:r>
    </w:p>
    <w:p>
      <w:pPr>
        <w:pStyle w:val="BodyText"/>
      </w:pPr>
      <w:r>
        <w:t xml:space="preserve">In addition to my professional experience, I have a strong academic foundation in international relations and global politics. My [Degree] from [University Name] provided a comprehensive understanding of diplomatic theory and practice, while my ongoing participation in leadership programs such as [specific program] has equipped me with cutting-edge skills in negotiation and conflict resolution. These qualifications, combined with my hands-on experience, position me to contribute meaningfully to the objectives of your organization in Australia Sydney.</w:t>
      </w:r>
    </w:p>
    <w:p>
      <w:pPr>
        <w:pStyle w:val="BodyText"/>
      </w:pPr>
      <w:r>
        <w:t xml:space="preserve">Finally, I am deeply inspired by Australia’s role as a leader in global diplomacy, particularly its commitment to regional stability and sustainable development. The city of Sydney, with its iconic landmarks like the Harbour Bridge and Opera House, symbolizes the spirit of innovation and collaboration that I strive to embody as a Diplomat. I am excited at the prospect of contributing to this legacy by fostering partnerships that reflect Australia’s values while addressing contemporary challenges such as digital security, climate resilience, and cultural exchange.</w:t>
      </w:r>
    </w:p>
    <w:p>
      <w:pPr>
        <w:pStyle w:val="BodyText"/>
      </w:pPr>
      <w:r>
        <w:t xml:space="preserve">Thank you for considering my application. I would welcome the opportunity to discuss how my background and vision align with the goals of your organization in Australia Sydney. Please feel free to contact me at [Your Phone Number] or [Your Email Address] at your earliest convenience. I look forward to the possibility of contributing to the continued success of diplomatic initiatives in this extraordinary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6-03T06:54:35Z</dcterms:created>
  <dcterms:modified xsi:type="dcterms:W3CDTF">2026-06-03T06:54:35Z</dcterms:modified>
</cp:coreProperties>
</file>

<file path=docProps/custom.xml><?xml version="1.0" encoding="utf-8"?>
<Properties xmlns="http://schemas.openxmlformats.org/officeDocument/2006/custom-properties" xmlns:vt="http://schemas.openxmlformats.org/officeDocument/2006/docPropsVTypes"/>
</file>